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7FBE2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0376F841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061E7F81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5B0E1994" w14:textId="77777777" w:rsidR="00FA3202" w:rsidRDefault="00FA3202">
      <w:pPr>
        <w:pStyle w:val="Title"/>
        <w:rPr>
          <w:rFonts w:cs="Arial"/>
          <w:i/>
          <w:sz w:val="24"/>
        </w:rPr>
      </w:pPr>
    </w:p>
    <w:p w14:paraId="46F838ED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3BACC719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6E5ECC3E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45CE4F46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16C407E0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796ECEE0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B03518D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95C5089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258A6818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49C82FC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FDD643F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205EFB9B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0B5B89E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51C5FB3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3342814F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19678CD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3493D9F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271DD73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3ED5FD7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3269D00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4BE537F6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76E7395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1F8F4B6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574D241B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56F10A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50DE9F4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7911AA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4B7FA1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01022F82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308ECD00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33A0B8E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37E14CE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594F35F8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ED649F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0DDFEDD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2B3D63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282D49DB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6C771C8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715B3E02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466B7B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3A3551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C03B96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5ED90A5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5D2E20F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637244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C78896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273CB9D8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5FB2637E" w14:textId="77777777" w:rsidR="00FA3202" w:rsidRDefault="00FA3202">
      <w:pPr>
        <w:rPr>
          <w:rFonts w:cs="Arial"/>
          <w:sz w:val="24"/>
        </w:rPr>
      </w:pPr>
    </w:p>
    <w:p w14:paraId="599FB250" w14:textId="77777777" w:rsidR="00FA3202" w:rsidRDefault="00FA3202">
      <w:pPr>
        <w:rPr>
          <w:rFonts w:cs="Arial"/>
          <w:sz w:val="24"/>
        </w:rPr>
      </w:pPr>
    </w:p>
    <w:p w14:paraId="5E888339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361F0B95" w14:textId="77777777" w:rsidR="00FA3202" w:rsidRDefault="00FA3202">
      <w:pPr>
        <w:rPr>
          <w:rFonts w:cs="Arial"/>
          <w:sz w:val="24"/>
        </w:rPr>
      </w:pPr>
    </w:p>
    <w:p w14:paraId="600C1FDB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4C2EEE66" w14:textId="77777777" w:rsidR="00FA3202" w:rsidRDefault="00FA3202">
      <w:pPr>
        <w:rPr>
          <w:rFonts w:cs="Arial"/>
          <w:sz w:val="24"/>
        </w:rPr>
      </w:pPr>
    </w:p>
    <w:p w14:paraId="3F7C90BA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7B05F9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</w:p>
    <w:p w14:paraId="28C908F6" w14:textId="77777777" w:rsidR="00FA3202" w:rsidRDefault="00FA3202">
      <w:pPr>
        <w:pStyle w:val="BodyTextIndent"/>
        <w:rPr>
          <w:rFonts w:ascii="Arial" w:hAnsi="Arial" w:cs="Arial"/>
        </w:rPr>
      </w:pPr>
    </w:p>
    <w:p w14:paraId="43699398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</w:t>
      </w:r>
      <w:r w:rsidR="007B05F9">
        <w:rPr>
          <w:rFonts w:ascii="Arial" w:hAnsi="Arial" w:cs="Arial"/>
        </w:rPr>
        <w:t>3</w:t>
      </w:r>
      <w:r>
        <w:rPr>
          <w:rFonts w:ascii="Arial" w:hAnsi="Arial" w:cs="Arial"/>
        </w:rPr>
        <w:t>.</w:t>
      </w:r>
    </w:p>
    <w:p w14:paraId="444FF9F9" w14:textId="77777777" w:rsidR="00FA3202" w:rsidRDefault="00FA3202">
      <w:pPr>
        <w:pStyle w:val="BodyTextIndent"/>
        <w:rPr>
          <w:rFonts w:ascii="Arial" w:hAnsi="Arial" w:cs="Arial"/>
        </w:rPr>
      </w:pPr>
    </w:p>
    <w:p w14:paraId="4B35916F" w14:textId="77777777" w:rsidR="00FA3202" w:rsidRDefault="00FA3202">
      <w:pPr>
        <w:pStyle w:val="BodyTextIndent"/>
        <w:rPr>
          <w:rFonts w:ascii="Arial" w:hAnsi="Arial" w:cs="Arial"/>
        </w:rPr>
      </w:pPr>
    </w:p>
    <w:p w14:paraId="61193034" w14:textId="77777777" w:rsidR="00FA3202" w:rsidRDefault="00FA3202">
      <w:pPr>
        <w:pStyle w:val="BodyTextIndent"/>
        <w:rPr>
          <w:rFonts w:ascii="Arial" w:hAnsi="Arial" w:cs="Arial"/>
        </w:rPr>
      </w:pPr>
    </w:p>
    <w:p w14:paraId="1E5B35C7" w14:textId="77777777" w:rsidR="00FA3202" w:rsidRDefault="00FA3202">
      <w:pPr>
        <w:pStyle w:val="BodyTextIndent"/>
        <w:rPr>
          <w:rFonts w:ascii="Arial" w:hAnsi="Arial" w:cs="Arial"/>
        </w:rPr>
      </w:pPr>
    </w:p>
    <w:p w14:paraId="2C2AC293" w14:textId="77777777" w:rsidR="00FA3202" w:rsidRDefault="00FA3202">
      <w:pPr>
        <w:pStyle w:val="BodyTextIndent"/>
        <w:rPr>
          <w:rFonts w:ascii="Arial" w:hAnsi="Arial" w:cs="Arial"/>
        </w:rPr>
      </w:pPr>
    </w:p>
    <w:p w14:paraId="7F774C7A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1EBDE4AD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75FA7A2A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252D9BBD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61BC6C83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149BC90A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377C4A3E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3638FC8C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433D6066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24A80538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5CDCF8DA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2443B64A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54B4E85C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3B42E318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100EE91D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2711A566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6B0305CE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6E02A22D" w14:textId="77777777" w:rsidR="00FA3202" w:rsidRDefault="00FA3202">
      <w:pPr>
        <w:pStyle w:val="BodyTextIndent"/>
        <w:ind w:left="0" w:firstLine="0"/>
        <w:jc w:val="center"/>
      </w:pPr>
    </w:p>
    <w:p w14:paraId="76147960" w14:textId="77777777" w:rsidR="00FA3202" w:rsidRDefault="00FA3202">
      <w:pPr>
        <w:pStyle w:val="BodyTextIndent"/>
        <w:ind w:left="0" w:firstLine="0"/>
        <w:jc w:val="center"/>
      </w:pPr>
    </w:p>
    <w:p w14:paraId="0A8160C6" w14:textId="77777777" w:rsidR="00FA3202" w:rsidRDefault="00FA3202">
      <w:pPr>
        <w:pStyle w:val="BodyTextIndent"/>
        <w:ind w:left="0" w:firstLine="0"/>
        <w:jc w:val="center"/>
      </w:pPr>
    </w:p>
    <w:p w14:paraId="206A3A03" w14:textId="77777777" w:rsidR="00FA3202" w:rsidRDefault="00FA3202">
      <w:pPr>
        <w:pStyle w:val="BodyTextIndent"/>
        <w:ind w:left="0" w:firstLine="0"/>
        <w:jc w:val="center"/>
      </w:pPr>
    </w:p>
    <w:p w14:paraId="264053C4" w14:textId="77777777" w:rsidR="00FA3202" w:rsidRDefault="00FA3202">
      <w:pPr>
        <w:pStyle w:val="BodyTextIndent"/>
        <w:ind w:left="0" w:firstLine="0"/>
        <w:jc w:val="center"/>
      </w:pPr>
    </w:p>
    <w:p w14:paraId="0CDA5568" w14:textId="77777777" w:rsidR="00FA3202" w:rsidRDefault="00FA3202">
      <w:pPr>
        <w:pStyle w:val="BodyTextIndent"/>
        <w:ind w:left="0" w:firstLine="0"/>
        <w:jc w:val="center"/>
      </w:pPr>
    </w:p>
    <w:p w14:paraId="2F0B2A09" w14:textId="77777777" w:rsidR="00FA3202" w:rsidRDefault="00FA3202">
      <w:pPr>
        <w:pStyle w:val="BodyTextIndent"/>
        <w:ind w:left="0" w:firstLine="0"/>
        <w:jc w:val="center"/>
      </w:pPr>
    </w:p>
    <w:p w14:paraId="5A585809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6670E" w14:textId="77777777" w:rsidR="002B60CB" w:rsidRDefault="002B60CB">
      <w:r>
        <w:separator/>
      </w:r>
    </w:p>
  </w:endnote>
  <w:endnote w:type="continuationSeparator" w:id="0">
    <w:p w14:paraId="15A0F20F" w14:textId="77777777" w:rsidR="002B60CB" w:rsidRDefault="002B6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384A5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7B05F9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06DAC" w14:textId="77777777" w:rsidR="002B60CB" w:rsidRDefault="002B60CB">
      <w:r>
        <w:separator/>
      </w:r>
    </w:p>
  </w:footnote>
  <w:footnote w:type="continuationSeparator" w:id="0">
    <w:p w14:paraId="547550E4" w14:textId="77777777" w:rsidR="002B60CB" w:rsidRDefault="002B60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qgUAoPXsoiwAAAA="/>
  </w:docVars>
  <w:rsids>
    <w:rsidRoot w:val="00E278A6"/>
    <w:rsid w:val="000219D5"/>
    <w:rsid w:val="000A774A"/>
    <w:rsid w:val="000C59DC"/>
    <w:rsid w:val="002B1DD3"/>
    <w:rsid w:val="002B60CB"/>
    <w:rsid w:val="00455413"/>
    <w:rsid w:val="00455CE4"/>
    <w:rsid w:val="00486953"/>
    <w:rsid w:val="0054219C"/>
    <w:rsid w:val="00674742"/>
    <w:rsid w:val="0073318A"/>
    <w:rsid w:val="007B05F9"/>
    <w:rsid w:val="00886A62"/>
    <w:rsid w:val="00AB1065"/>
    <w:rsid w:val="00C363BB"/>
    <w:rsid w:val="00C57401"/>
    <w:rsid w:val="00C82DA7"/>
    <w:rsid w:val="00C86AF7"/>
    <w:rsid w:val="00D3698A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8FB709"/>
  <w15:chartTrackingRefBased/>
  <w15:docId w15:val="{F75C1407-709C-4223-9CEE-FF1678640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3-05-25T18:27:00Z</dcterms:created>
  <dcterms:modified xsi:type="dcterms:W3CDTF">2023-05-25T18:27:00Z</dcterms:modified>
</cp:coreProperties>
</file>